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Nefeli  Koutsogianni</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49824090</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